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CA883" w14:textId="4D6E1A53" w:rsidR="00E23B77" w:rsidRDefault="00194069" w:rsidP="00E23B77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Самостоятельная работа № </w:t>
      </w:r>
      <w:r w:rsidRPr="00E23B77">
        <w:rPr>
          <w:sz w:val="32"/>
          <w:szCs w:val="32"/>
        </w:rPr>
        <w:t>7</w:t>
      </w:r>
    </w:p>
    <w:p w14:paraId="01180158" w14:textId="0C7980F6" w:rsidR="00194069" w:rsidRDefault="00E23B77" w:rsidP="00E23B77">
      <w:pPr>
        <w:jc w:val="center"/>
        <w:rPr>
          <w:sz w:val="36"/>
        </w:rPr>
      </w:pPr>
      <w:r>
        <w:rPr>
          <w:sz w:val="32"/>
          <w:szCs w:val="32"/>
        </w:rPr>
        <w:t>Автор: Моисеенко Павел</w:t>
      </w:r>
    </w:p>
    <w:p w14:paraId="75591F32" w14:textId="45406A73" w:rsidR="00813891" w:rsidRPr="005F798B" w:rsidRDefault="00813891" w:rsidP="005F798B">
      <w:pPr>
        <w:pStyle w:val="1"/>
        <w:rPr>
          <w:szCs w:val="28"/>
        </w:rPr>
      </w:pPr>
      <w:r w:rsidRPr="005F798B">
        <w:rPr>
          <w:szCs w:val="28"/>
        </w:rPr>
        <w:t>1 задание</w:t>
      </w:r>
    </w:p>
    <w:p w14:paraId="5340A960" w14:textId="4E48F0A7" w:rsidR="00813891" w:rsidRPr="00E23B77" w:rsidRDefault="00E23B77" w:rsidP="00813891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37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75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*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+7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7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+5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/>
            </w:rPr>
            <m:t>=3*8+7+7*8+5=31+61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92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</m:oMath>
      </m:oMathPara>
    </w:p>
    <w:p w14:paraId="078F5BBA" w14:textId="15734035" w:rsidR="00272DF2" w:rsidRPr="00E23B77" w:rsidRDefault="00272DF2" w:rsidP="00E23B77">
      <w:pPr>
        <w:pStyle w:val="1"/>
      </w:pPr>
      <w:r w:rsidRPr="00E23B77">
        <w:t>2 задание</w:t>
      </w:r>
    </w:p>
    <w:p w14:paraId="44F387E9" w14:textId="4E8639CA" w:rsidR="00272DF2" w:rsidRDefault="00272DF2" w:rsidP="00813891">
      <w:pPr>
        <w:rPr>
          <w:rFonts w:eastAsiaTheme="minorEastAsia"/>
          <w:lang w:val="en-US"/>
        </w:rPr>
      </w:pPr>
      <w:r>
        <w:t xml:space="preserve">а)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256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</w:rPr>
              <m:t>10110,</m:t>
            </m:r>
            <m:r>
              <w:rPr>
                <w:rFonts w:ascii="Cambria Math" w:hAnsi="Cambria Math"/>
                <w:lang w:val="en-US"/>
              </w:rPr>
              <m:t>1</m:t>
            </m:r>
          </m:e>
          <m:sub>
            <m:r>
              <w:rPr>
                <w:rFonts w:ascii="Cambria Math" w:hAnsi="Cambria Math"/>
                <w:lang w:val="en-US"/>
              </w:rPr>
              <m:t>2</m:t>
            </m:r>
          </m:sub>
        </m:sSub>
        <m:r>
          <w:rPr>
            <w:rFonts w:ascii="Cambria Math" w:hAnsi="Cambria Math"/>
            <w:lang w:val="en-US"/>
          </w:rPr>
          <m:t>+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60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8</m:t>
                </m:r>
              </m:sub>
            </m:sSub>
            <m:r>
              <w:rPr>
                <w:rFonts w:ascii="Cambria Math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12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10</m:t>
                </m:r>
              </m:sub>
            </m:sSub>
          </m:e>
        </m:d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174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0</m:t>
            </m:r>
          </m:sub>
        </m:sSub>
        <m:r>
          <w:rPr>
            <w:rFonts w:ascii="Cambria Math" w:eastAsiaTheme="minorEastAsia" w:hAnsi="Cambria Math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22,5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0</m:t>
            </m:r>
          </m:sub>
        </m:sSub>
        <m:r>
          <w:rPr>
            <w:rFonts w:ascii="Cambria Math" w:eastAsiaTheme="minorEastAsia" w:hAnsi="Cambria Math"/>
            <w:lang w:val="en-US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48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0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12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0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256,5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0</m:t>
            </m:r>
          </m:sub>
        </m:sSub>
      </m:oMath>
    </w:p>
    <w:p w14:paraId="37B1AC85" w14:textId="77777777" w:rsidR="008F6295" w:rsidRPr="008F6295" w:rsidRDefault="00E23B77" w:rsidP="0081389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256</m:t>
              </m:r>
            </m:e>
            <m:sub>
              <m:r>
                <w:rPr>
                  <w:rFonts w:ascii="Cambria Math" w:hAnsi="Cambria Math"/>
                  <w:lang w:val="en-US"/>
                </w:rPr>
                <m:t>8</m:t>
              </m:r>
            </m:sub>
          </m:sSub>
          <m:r>
            <w:rPr>
              <w:rFonts w:ascii="Cambria Math" w:hAnsi="Cambria Math"/>
              <w:lang w:val="en-US"/>
            </w:rPr>
            <m:t>=2*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8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5*8+6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174</m:t>
              </m:r>
            </m:e>
            <m:sub>
              <m:r>
                <w:rPr>
                  <w:rFonts w:ascii="Cambria Math" w:hAnsi="Cambria Math"/>
                  <w:lang w:val="en-US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10110,1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p>
          <m:r>
            <w:rPr>
              <w:rFonts w:ascii="Cambria Math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lang w:val="en-US"/>
            </w:rPr>
            <m:t>+2+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hAnsi="Cambria Math"/>
                  <w:lang w:val="en-US"/>
                </w:rPr>
                <m:t>-1</m:t>
              </m:r>
            </m:sup>
          </m:sSup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22,5</m:t>
              </m:r>
            </m:e>
            <m:sub>
              <m:r>
                <w:rPr>
                  <w:rFonts w:ascii="Cambria Math" w:hAnsi="Cambria Math"/>
                  <w:lang w:val="en-US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60</m:t>
              </m:r>
            </m:e>
            <m:sub>
              <m:r>
                <w:rPr>
                  <w:rFonts w:ascii="Cambria Math" w:hAnsi="Cambria Math"/>
                  <w:lang w:val="en-US"/>
                </w:rPr>
                <m:t>8</m:t>
              </m:r>
            </m:sub>
          </m:sSub>
          <m:r>
            <w:rPr>
              <w:rFonts w:ascii="Cambria Math" w:hAnsi="Cambria Math"/>
              <w:lang w:val="en-US"/>
            </w:rPr>
            <m:t>=6*8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48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0</m:t>
              </m:r>
            </m:sub>
          </m:sSub>
        </m:oMath>
      </m:oMathPara>
    </w:p>
    <w:p w14:paraId="75636658" w14:textId="5B3D2E14" w:rsidR="00364967" w:rsidRPr="00364967" w:rsidRDefault="008F6295" w:rsidP="00813891">
      <w:pPr>
        <w:rPr>
          <w:rFonts w:eastAsiaTheme="minorEastAsia"/>
        </w:rPr>
      </w:pPr>
      <w:r>
        <w:rPr>
          <w:rFonts w:eastAsiaTheme="minorEastAsia"/>
        </w:rPr>
        <w:t>б</w:t>
      </w:r>
      <w:r w:rsidR="00E173D0">
        <w:rPr>
          <w:rFonts w:eastAsiaTheme="minorEastAsia"/>
        </w:rPr>
        <w:t>)</w:t>
      </w:r>
      <w:r w:rsidR="007C42C9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1A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16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100101100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217</m:t>
            </m:r>
          </m:e>
          <m:sub>
            <m:r>
              <w:rPr>
                <w:rFonts w:ascii="Cambria Math" w:eastAsiaTheme="minorEastAsia" w:hAnsi="Cambria Math"/>
              </w:rPr>
              <m:t>8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429</m:t>
            </m:r>
          </m:e>
          <m:sub>
            <m:r>
              <w:rPr>
                <w:rFonts w:ascii="Cambria Math" w:eastAsiaTheme="minorEastAsia" w:hAnsi="Cambria Math"/>
              </w:rPr>
              <m:t>10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300</m:t>
            </m:r>
          </m:e>
          <m:sub>
            <m:r>
              <w:rPr>
                <w:rFonts w:ascii="Cambria Math" w:eastAsiaTheme="minorEastAsia" w:hAnsi="Cambria Math"/>
              </w:rPr>
              <m:t>10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143</m:t>
            </m:r>
          </m:e>
          <m:sub>
            <m:r>
              <w:rPr>
                <w:rFonts w:ascii="Cambria Math" w:eastAsiaTheme="minorEastAsia" w:hAnsi="Cambria Math"/>
              </w:rPr>
              <m:t>10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772</m:t>
            </m:r>
          </m:e>
          <m:sub>
            <m:r>
              <w:rPr>
                <w:rFonts w:ascii="Cambria Math" w:eastAsiaTheme="minorEastAsia" w:hAnsi="Cambria Math"/>
              </w:rPr>
              <m:t>10</m:t>
            </m:r>
          </m:sub>
        </m:sSub>
      </m:oMath>
    </w:p>
    <w:p w14:paraId="5B3F9417" w14:textId="55CEB0D9" w:rsidR="00272DF2" w:rsidRPr="007C42C9" w:rsidRDefault="008F6295" w:rsidP="00813891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1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</w:rPr>
                <m:t>16</m:t>
              </m:r>
            </m:sub>
          </m:sSub>
          <m:r>
            <w:rPr>
              <w:rFonts w:ascii="Cambria Math" w:eastAsiaTheme="minorEastAsia" w:hAnsi="Cambria Math"/>
            </w:rPr>
            <m:t>=1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6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10*16+13=256+173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429</m:t>
              </m:r>
            </m:e>
            <m:sub>
              <m:r>
                <w:rPr>
                  <w:rFonts w:ascii="Cambria Math" w:eastAsiaTheme="minorEastAsia" w:hAnsi="Cambria Math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100101100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8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256+32+12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300</m:t>
              </m:r>
            </m:e>
            <m:sub>
              <m:r>
                <w:rPr>
                  <w:rFonts w:ascii="Cambria Math" w:eastAsiaTheme="minorEastAsia" w:hAnsi="Cambria Math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217</m:t>
              </m:r>
            </m:e>
            <m:sub>
              <m:r>
                <w:rPr>
                  <w:rFonts w:ascii="Cambria Math" w:eastAsiaTheme="minorEastAsia" w:hAnsi="Cambria Math"/>
                </w:rPr>
                <m:t>8</m:t>
              </m:r>
            </m:sub>
          </m:sSub>
          <m:r>
            <w:rPr>
              <w:rFonts w:ascii="Cambria Math" w:eastAsiaTheme="minorEastAsia" w:hAnsi="Cambria Math"/>
            </w:rPr>
            <m:t>=2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8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8+7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143</m:t>
              </m:r>
            </m:e>
            <m:sub>
              <m:r>
                <w:rPr>
                  <w:rFonts w:ascii="Cambria Math" w:eastAsiaTheme="minorEastAsia" w:hAnsi="Cambria Math"/>
                </w:rPr>
                <m:t>10</m:t>
              </m:r>
            </m:sub>
          </m:sSub>
        </m:oMath>
      </m:oMathPara>
    </w:p>
    <w:p w14:paraId="32E53BAB" w14:textId="2C7DE95D" w:rsidR="007C42C9" w:rsidRPr="002E6E7B" w:rsidRDefault="007C42C9" w:rsidP="00813891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в)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1011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1100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14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8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40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8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11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0</m:t>
            </m:r>
          </m:sub>
        </m:sSub>
        <m:r>
          <w:rPr>
            <w:rFonts w:ascii="Cambria Math" w:eastAsiaTheme="minorEastAsia" w:hAnsi="Cambria Math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12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0</m:t>
            </m:r>
          </m:sub>
        </m:sSub>
        <m:r>
          <w:rPr>
            <w:rFonts w:ascii="Cambria Math" w:eastAsiaTheme="minorEastAsia" w:hAnsi="Cambria Math"/>
            <w:lang w:val="en-US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12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0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32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0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67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0</m:t>
            </m:r>
          </m:sub>
        </m:sSub>
      </m:oMath>
    </w:p>
    <w:p w14:paraId="7F210384" w14:textId="5F451FCA" w:rsidR="00364967" w:rsidRPr="002E6E7B" w:rsidRDefault="00E23B77" w:rsidP="0081389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1011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+2+1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11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1100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12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14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8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8+4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12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40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8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4*8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32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0</m:t>
              </m:r>
            </m:sub>
          </m:sSub>
        </m:oMath>
      </m:oMathPara>
      <w:bookmarkStart w:id="0" w:name="_GoBack"/>
      <w:bookmarkEnd w:id="0"/>
    </w:p>
    <w:sectPr w:rsidR="00364967" w:rsidRPr="002E6E7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DA1MzEzNzA1MjJV0lEKTi0uzszPAykwrAUAT0747iwAAAA="/>
  </w:docVars>
  <w:rsids>
    <w:rsidRoot w:val="008E40F7"/>
    <w:rsid w:val="0002181E"/>
    <w:rsid w:val="001424F4"/>
    <w:rsid w:val="00194069"/>
    <w:rsid w:val="0019439E"/>
    <w:rsid w:val="00195F69"/>
    <w:rsid w:val="00272DF2"/>
    <w:rsid w:val="002E6E7B"/>
    <w:rsid w:val="003504E5"/>
    <w:rsid w:val="00364967"/>
    <w:rsid w:val="004F552E"/>
    <w:rsid w:val="005F798B"/>
    <w:rsid w:val="0062352E"/>
    <w:rsid w:val="006700EC"/>
    <w:rsid w:val="007C42C9"/>
    <w:rsid w:val="00813891"/>
    <w:rsid w:val="008150CA"/>
    <w:rsid w:val="00846347"/>
    <w:rsid w:val="008A6CD1"/>
    <w:rsid w:val="008E40F7"/>
    <w:rsid w:val="008F6295"/>
    <w:rsid w:val="00AA6AA3"/>
    <w:rsid w:val="00D34BA0"/>
    <w:rsid w:val="00E173D0"/>
    <w:rsid w:val="00E23B77"/>
    <w:rsid w:val="00E71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95192"/>
  <w15:chartTrackingRefBased/>
  <w15:docId w15:val="{F9B0429A-87DD-4653-8BAE-4B77CB7C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23B77"/>
    <w:pPr>
      <w:keepNext/>
      <w:keepLines/>
      <w:spacing w:before="360" w:after="120"/>
      <w:jc w:val="center"/>
      <w:outlineLvl w:val="0"/>
    </w:pPr>
    <w:rPr>
      <w:rFonts w:eastAsiaTheme="majorEastAsia" w:cstheme="majorBidi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13891"/>
    <w:rPr>
      <w:color w:val="808080"/>
    </w:rPr>
  </w:style>
  <w:style w:type="character" w:customStyle="1" w:styleId="10">
    <w:name w:val="Заголовок 1 Знак"/>
    <w:basedOn w:val="a0"/>
    <w:link w:val="1"/>
    <w:uiPriority w:val="9"/>
    <w:rsid w:val="00E23B77"/>
    <w:rPr>
      <w:rFonts w:eastAsiaTheme="majorEastAsia" w:cstheme="majorBidi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1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10-22T05:25:00Z</dcterms:created>
  <dcterms:modified xsi:type="dcterms:W3CDTF">2019-07-11T14:14:00Z</dcterms:modified>
</cp:coreProperties>
</file>